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515E1" w14:textId="77777777" w:rsidR="007A105F" w:rsidRDefault="007A105F">
      <w:pPr>
        <w:pStyle w:val="a4"/>
        <w:rPr>
          <w:color w:val="auto"/>
        </w:rPr>
      </w:pPr>
    </w:p>
    <w:p w14:paraId="07F3942D" w14:textId="77777777" w:rsidR="007A105F" w:rsidRDefault="007A105F">
      <w:pPr>
        <w:pStyle w:val="a4"/>
        <w:rPr>
          <w:color w:val="auto"/>
        </w:rPr>
      </w:pPr>
    </w:p>
    <w:p w14:paraId="51FBB788" w14:textId="77777777" w:rsidR="007A105F" w:rsidRDefault="007A105F">
      <w:pPr>
        <w:pStyle w:val="a4"/>
        <w:rPr>
          <w:color w:val="auto"/>
        </w:rPr>
      </w:pPr>
    </w:p>
    <w:p w14:paraId="237D16FE" w14:textId="77777777" w:rsidR="007A105F" w:rsidRDefault="007A105F">
      <w:pPr>
        <w:pStyle w:val="a4"/>
        <w:rPr>
          <w:color w:val="auto"/>
        </w:rPr>
      </w:pPr>
    </w:p>
    <w:p w14:paraId="3805DE1B" w14:textId="40BCBBCA" w:rsidR="00DB19F9" w:rsidRPr="007A105F" w:rsidRDefault="006D3A91">
      <w:pPr>
        <w:pStyle w:val="a4"/>
        <w:rPr>
          <w:color w:val="auto"/>
        </w:rPr>
      </w:pPr>
      <w:r w:rsidRPr="007A105F">
        <w:rPr>
          <w:color w:val="auto"/>
        </w:rPr>
        <w:t>Отчет по индивидуальному проекту (этап 4)</w:t>
      </w:r>
    </w:p>
    <w:p w14:paraId="5426831B" w14:textId="77777777" w:rsidR="00DB19F9" w:rsidRPr="007A105F" w:rsidRDefault="006D3A91">
      <w:pPr>
        <w:pStyle w:val="a5"/>
        <w:rPr>
          <w:color w:val="auto"/>
        </w:rPr>
      </w:pPr>
      <w:r w:rsidRPr="007A105F">
        <w:rPr>
          <w:color w:val="auto"/>
        </w:rPr>
        <w:t>Операционные системы</w:t>
      </w:r>
    </w:p>
    <w:p w14:paraId="64807FB8" w14:textId="58EBEAA4" w:rsidR="007A105F" w:rsidRDefault="006D3A91">
      <w:pPr>
        <w:pStyle w:val="Author"/>
      </w:pPr>
      <w:r>
        <w:t>Морозова Ульяна Константиновна</w:t>
      </w:r>
    </w:p>
    <w:p w14:paraId="6D95751C" w14:textId="77777777" w:rsidR="007A105F" w:rsidRDefault="007A105F">
      <w:r>
        <w:br w:type="page"/>
      </w:r>
    </w:p>
    <w:p w14:paraId="6C7829E3" w14:textId="77777777" w:rsidR="00DB19F9" w:rsidRDefault="00DB19F9">
      <w:pPr>
        <w:pStyle w:val="Author"/>
      </w:pPr>
    </w:p>
    <w:p w14:paraId="30B098AD" w14:textId="77777777" w:rsidR="00DB19F9" w:rsidRPr="007A105F" w:rsidRDefault="006D3A91">
      <w:pPr>
        <w:pStyle w:val="1"/>
        <w:rPr>
          <w:color w:val="auto"/>
        </w:rPr>
      </w:pPr>
      <w:bookmarkStart w:id="0" w:name="задание"/>
      <w:r w:rsidRPr="007A105F">
        <w:rPr>
          <w:color w:val="auto"/>
        </w:rPr>
        <w:t>Задание</w:t>
      </w:r>
    </w:p>
    <w:p w14:paraId="01DDEEBB" w14:textId="77777777" w:rsidR="00DB19F9" w:rsidRDefault="006D3A91">
      <w:pPr>
        <w:pStyle w:val="FirstParagraph"/>
      </w:pPr>
      <w:r>
        <w:t>Добавить к сайту ссылки на научные и библиометрические ресурсы.</w:t>
      </w:r>
    </w:p>
    <w:p w14:paraId="3A1C3328" w14:textId="77777777" w:rsidR="00DB19F9" w:rsidRDefault="006D3A91">
      <w:pPr>
        <w:pStyle w:val="Compact"/>
        <w:numPr>
          <w:ilvl w:val="0"/>
          <w:numId w:val="2"/>
        </w:numPr>
      </w:pPr>
      <w:r>
        <w:t>Зарегистрироваться на соответствующих ресурсах и разместить на них ссылки на сайте:</w:t>
      </w:r>
    </w:p>
    <w:p w14:paraId="66E35A5A" w14:textId="77777777" w:rsidR="00DB19F9" w:rsidRDefault="006D3A91">
      <w:pPr>
        <w:pStyle w:val="Compact"/>
        <w:numPr>
          <w:ilvl w:val="0"/>
          <w:numId w:val="3"/>
        </w:numPr>
      </w:pPr>
      <w:r>
        <w:t>eLibrary : https://elibrary.ru/;</w:t>
      </w:r>
    </w:p>
    <w:p w14:paraId="3B0E10DA" w14:textId="77777777" w:rsidR="00DB19F9" w:rsidRPr="007A105F" w:rsidRDefault="006D3A91">
      <w:pPr>
        <w:pStyle w:val="Compact"/>
        <w:numPr>
          <w:ilvl w:val="0"/>
          <w:numId w:val="3"/>
        </w:numPr>
        <w:rPr>
          <w:lang w:val="en-US"/>
        </w:rPr>
      </w:pPr>
      <w:r w:rsidRPr="007A105F">
        <w:rPr>
          <w:lang w:val="en-US"/>
        </w:rPr>
        <w:t>Google Scholar : https://scholar.google.com/;</w:t>
      </w:r>
    </w:p>
    <w:p w14:paraId="25A95317" w14:textId="77777777" w:rsidR="00DB19F9" w:rsidRDefault="006D3A91">
      <w:pPr>
        <w:pStyle w:val="Compact"/>
        <w:numPr>
          <w:ilvl w:val="0"/>
          <w:numId w:val="3"/>
        </w:numPr>
      </w:pPr>
      <w:r>
        <w:t>ORCID : https://orcid.org/;</w:t>
      </w:r>
    </w:p>
    <w:p w14:paraId="6BE54F4D" w14:textId="77777777" w:rsidR="00DB19F9" w:rsidRPr="007A105F" w:rsidRDefault="006D3A91">
      <w:pPr>
        <w:pStyle w:val="Compact"/>
        <w:numPr>
          <w:ilvl w:val="0"/>
          <w:numId w:val="3"/>
        </w:numPr>
        <w:rPr>
          <w:lang w:val="en-US"/>
        </w:rPr>
      </w:pPr>
      <w:r w:rsidRPr="007A105F">
        <w:rPr>
          <w:lang w:val="en-US"/>
        </w:rPr>
        <w:t>Mendeley : https://www.mendeley.com/;</w:t>
      </w:r>
    </w:p>
    <w:p w14:paraId="572034C8" w14:textId="77777777" w:rsidR="00DB19F9" w:rsidRPr="007A105F" w:rsidRDefault="006D3A91">
      <w:pPr>
        <w:pStyle w:val="Compact"/>
        <w:numPr>
          <w:ilvl w:val="0"/>
          <w:numId w:val="3"/>
        </w:numPr>
        <w:rPr>
          <w:lang w:val="en-US"/>
        </w:rPr>
      </w:pPr>
      <w:r w:rsidRPr="007A105F">
        <w:rPr>
          <w:lang w:val="en-US"/>
        </w:rPr>
        <w:t>ResearchGate : https://www.</w:t>
      </w:r>
      <w:r w:rsidRPr="007A105F">
        <w:rPr>
          <w:lang w:val="en-US"/>
        </w:rPr>
        <w:t>researchgate.net/;</w:t>
      </w:r>
    </w:p>
    <w:p w14:paraId="0995C795" w14:textId="77777777" w:rsidR="00DB19F9" w:rsidRPr="007A105F" w:rsidRDefault="006D3A91">
      <w:pPr>
        <w:pStyle w:val="Compact"/>
        <w:numPr>
          <w:ilvl w:val="0"/>
          <w:numId w:val="3"/>
        </w:numPr>
        <w:rPr>
          <w:lang w:val="en-US"/>
        </w:rPr>
      </w:pPr>
      <w:r w:rsidRPr="007A105F">
        <w:rPr>
          <w:lang w:val="en-US"/>
        </w:rPr>
        <w:t>Academia.edu : https://www.academia.edu/;</w:t>
      </w:r>
    </w:p>
    <w:p w14:paraId="52165A52" w14:textId="77777777" w:rsidR="00DB19F9" w:rsidRDefault="006D3A91">
      <w:pPr>
        <w:pStyle w:val="Compact"/>
        <w:numPr>
          <w:ilvl w:val="0"/>
          <w:numId w:val="3"/>
        </w:numPr>
      </w:pPr>
      <w:r>
        <w:t>arXiv : https://arxiv.org/;</w:t>
      </w:r>
    </w:p>
    <w:p w14:paraId="3E93E8A9" w14:textId="77777777" w:rsidR="00DB19F9" w:rsidRDefault="006D3A91">
      <w:pPr>
        <w:pStyle w:val="Compact"/>
        <w:numPr>
          <w:ilvl w:val="0"/>
          <w:numId w:val="3"/>
        </w:numPr>
      </w:pPr>
      <w:r>
        <w:t>github : https://github.com/.</w:t>
      </w:r>
    </w:p>
    <w:p w14:paraId="4B517250" w14:textId="77777777" w:rsidR="00DB19F9" w:rsidRDefault="006D3A91">
      <w:pPr>
        <w:pStyle w:val="Compact"/>
        <w:numPr>
          <w:ilvl w:val="0"/>
          <w:numId w:val="4"/>
        </w:numPr>
      </w:pPr>
      <w:r>
        <w:t>Сделать пост по прошедшей неделе.</w:t>
      </w:r>
    </w:p>
    <w:p w14:paraId="0E9B3584" w14:textId="77777777" w:rsidR="00DB19F9" w:rsidRDefault="006D3A91">
      <w:pPr>
        <w:pStyle w:val="Compact"/>
        <w:numPr>
          <w:ilvl w:val="0"/>
          <w:numId w:val="4"/>
        </w:numPr>
      </w:pPr>
      <w:r>
        <w:t>Добавить пост на тему по выбору:</w:t>
      </w:r>
    </w:p>
    <w:p w14:paraId="7360C33F" w14:textId="77777777" w:rsidR="00DB19F9" w:rsidRDefault="006D3A91">
      <w:pPr>
        <w:pStyle w:val="Compact"/>
        <w:numPr>
          <w:ilvl w:val="0"/>
          <w:numId w:val="5"/>
        </w:numPr>
      </w:pPr>
      <w:r>
        <w:t>Оформление отчёта.</w:t>
      </w:r>
    </w:p>
    <w:p w14:paraId="622F2DDD" w14:textId="77777777" w:rsidR="00DB19F9" w:rsidRDefault="006D3A91">
      <w:pPr>
        <w:pStyle w:val="Compact"/>
        <w:numPr>
          <w:ilvl w:val="0"/>
          <w:numId w:val="5"/>
        </w:numPr>
      </w:pPr>
      <w:r>
        <w:t>Создание презентаций.</w:t>
      </w:r>
    </w:p>
    <w:p w14:paraId="46FF595E" w14:textId="2196B270" w:rsidR="007A105F" w:rsidRDefault="006D3A91">
      <w:pPr>
        <w:pStyle w:val="Compact"/>
        <w:numPr>
          <w:ilvl w:val="0"/>
          <w:numId w:val="5"/>
        </w:numPr>
      </w:pPr>
      <w:r>
        <w:t>Работа с библиографией.</w:t>
      </w:r>
    </w:p>
    <w:p w14:paraId="263A31D6" w14:textId="3EF6D49E" w:rsidR="00DB19F9" w:rsidRDefault="007A105F" w:rsidP="007A105F">
      <w:r>
        <w:br w:type="page"/>
      </w:r>
    </w:p>
    <w:p w14:paraId="4D143C12" w14:textId="77777777" w:rsidR="00DB19F9" w:rsidRPr="007A105F" w:rsidRDefault="006D3A91">
      <w:pPr>
        <w:pStyle w:val="1"/>
        <w:rPr>
          <w:color w:val="auto"/>
        </w:rPr>
      </w:pPr>
      <w:bookmarkStart w:id="1" w:name="выполнение-индивидуального-проекта"/>
      <w:bookmarkEnd w:id="0"/>
      <w:r w:rsidRPr="007A105F">
        <w:rPr>
          <w:color w:val="auto"/>
        </w:rPr>
        <w:lastRenderedPageBreak/>
        <w:t>В</w:t>
      </w:r>
      <w:r w:rsidRPr="007A105F">
        <w:rPr>
          <w:color w:val="auto"/>
        </w:rPr>
        <w:t>ыпол</w:t>
      </w:r>
      <w:r w:rsidRPr="007A105F">
        <w:rPr>
          <w:color w:val="auto"/>
        </w:rPr>
        <w:t>нение индивидуального проекта</w:t>
      </w:r>
    </w:p>
    <w:p w14:paraId="1C515EF9" w14:textId="77777777" w:rsidR="00DB19F9" w:rsidRDefault="006D3A91">
      <w:pPr>
        <w:pStyle w:val="Compact"/>
        <w:numPr>
          <w:ilvl w:val="0"/>
          <w:numId w:val="6"/>
        </w:numPr>
      </w:pPr>
      <w:r>
        <w:t>Для выполнения первого задания я открыла файл content_index.md. В блоке social я добавила ссылки на академические ресурсы и их иконки из пакета Academic (рис.1).</w:t>
      </w:r>
    </w:p>
    <w:p w14:paraId="78B54787" w14:textId="77777777" w:rsidR="00DB19F9" w:rsidRDefault="006D3A91">
      <w:pPr>
        <w:pStyle w:val="CaptionedFigure"/>
      </w:pPr>
      <w:r>
        <w:rPr>
          <w:noProof/>
        </w:rPr>
        <w:drawing>
          <wp:inline distT="0" distB="0" distL="0" distR="0" wp14:anchorId="1321B2C8" wp14:editId="0ED4540A">
            <wp:extent cx="5334000" cy="3808996"/>
            <wp:effectExtent l="0" t="0" r="0" b="0"/>
            <wp:docPr id="22" name="Picture" descr="Ссылки на ресурс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5F469" w14:textId="1D138E43" w:rsidR="00DB19F9" w:rsidRPr="007A105F" w:rsidRDefault="007A105F" w:rsidP="007A105F">
      <w:pPr>
        <w:pStyle w:val="ImageCaption"/>
        <w:jc w:val="center"/>
        <w:rPr>
          <w:i w:val="0"/>
          <w:iCs/>
        </w:rPr>
      </w:pPr>
      <w:r w:rsidRPr="007A105F">
        <w:rPr>
          <w:rFonts w:eastAsiaTheme="minorEastAsia"/>
          <w:i w:val="0"/>
          <w:iCs/>
          <w:lang w:eastAsia="ja-JP"/>
        </w:rPr>
        <w:t xml:space="preserve">Рис.1. </w:t>
      </w:r>
      <w:r w:rsidR="006D3A91" w:rsidRPr="007A105F">
        <w:rPr>
          <w:i w:val="0"/>
          <w:iCs/>
        </w:rPr>
        <w:t>Ссылки на ресурсы</w:t>
      </w:r>
    </w:p>
    <w:p w14:paraId="76FE4F69" w14:textId="77777777" w:rsidR="00DB19F9" w:rsidRDefault="006D3A91">
      <w:pPr>
        <w:pStyle w:val="a0"/>
      </w:pPr>
      <w:r>
        <w:t>Затем я загрузила изменения на GitHub, через</w:t>
      </w:r>
      <w:r>
        <w:t xml:space="preserve"> некоторое время Netlify обновил мой сайт (рис.2).</w:t>
      </w:r>
    </w:p>
    <w:p w14:paraId="1539653C" w14:textId="77777777" w:rsidR="00DB19F9" w:rsidRDefault="006D3A91">
      <w:pPr>
        <w:pStyle w:val="CaptionedFigure"/>
      </w:pPr>
      <w:r>
        <w:rPr>
          <w:noProof/>
        </w:rPr>
        <w:drawing>
          <wp:inline distT="0" distB="0" distL="0" distR="0" wp14:anchorId="02A8ABA6" wp14:editId="1BCDB2A2">
            <wp:extent cx="5334000" cy="2667000"/>
            <wp:effectExtent l="0" t="0" r="0" b="0"/>
            <wp:docPr id="26" name="Picture" descr="Изменения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D6C76" w14:textId="0B8B5F6C" w:rsidR="00DB19F9" w:rsidRPr="007A105F" w:rsidRDefault="007A105F" w:rsidP="007A105F">
      <w:pPr>
        <w:pStyle w:val="ImageCaption"/>
        <w:jc w:val="center"/>
        <w:rPr>
          <w:i w:val="0"/>
          <w:iCs/>
        </w:rPr>
      </w:pPr>
      <w:r w:rsidRPr="007A105F">
        <w:rPr>
          <w:i w:val="0"/>
          <w:iCs/>
        </w:rPr>
        <w:t xml:space="preserve">Рис.2. </w:t>
      </w:r>
      <w:r w:rsidR="006D3A91" w:rsidRPr="007A105F">
        <w:rPr>
          <w:i w:val="0"/>
          <w:iCs/>
        </w:rPr>
        <w:t>Изменения на сайте</w:t>
      </w:r>
    </w:p>
    <w:p w14:paraId="1066D784" w14:textId="77777777" w:rsidR="00DB19F9" w:rsidRDefault="006D3A91">
      <w:pPr>
        <w:pStyle w:val="Compact"/>
        <w:numPr>
          <w:ilvl w:val="0"/>
          <w:numId w:val="7"/>
        </w:numPr>
      </w:pPr>
      <w:r>
        <w:lastRenderedPageBreak/>
        <w:t>Затем я сделала пост по прошедшей неделе. Для этого в командную строку ввела команду hugo new post/post5.md с указанием пути, куда должен создаться файл. Открыла созданный файл и отредактировала его (рис.3): изменила название поста, добавила тег и категори</w:t>
      </w:r>
      <w:r>
        <w:t>ю, написала о прошедшей неделе.</w:t>
      </w:r>
    </w:p>
    <w:p w14:paraId="5466A4F7" w14:textId="77777777" w:rsidR="00DB19F9" w:rsidRDefault="006D3A91">
      <w:pPr>
        <w:pStyle w:val="CaptionedFigure"/>
      </w:pPr>
      <w:r>
        <w:rPr>
          <w:noProof/>
        </w:rPr>
        <w:drawing>
          <wp:inline distT="0" distB="0" distL="0" distR="0" wp14:anchorId="3D4AB497" wp14:editId="75FED720">
            <wp:extent cx="5334000" cy="3161506"/>
            <wp:effectExtent l="0" t="0" r="0" b="0"/>
            <wp:docPr id="30" name="Picture" descr="Содержимое файла post5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3728C" w14:textId="7E27134D" w:rsidR="00DB19F9" w:rsidRPr="007A105F" w:rsidRDefault="007A105F" w:rsidP="007A105F">
      <w:pPr>
        <w:pStyle w:val="ImageCaption"/>
        <w:jc w:val="center"/>
        <w:rPr>
          <w:i w:val="0"/>
          <w:iCs/>
        </w:rPr>
      </w:pPr>
      <w:r w:rsidRPr="007A105F">
        <w:rPr>
          <w:i w:val="0"/>
          <w:iCs/>
        </w:rPr>
        <w:t xml:space="preserve">Рис.3. </w:t>
      </w:r>
      <w:r w:rsidR="006D3A91" w:rsidRPr="007A105F">
        <w:rPr>
          <w:i w:val="0"/>
          <w:iCs/>
        </w:rPr>
        <w:t>Содержимое файла post5.md</w:t>
      </w:r>
    </w:p>
    <w:p w14:paraId="4ADE1E08" w14:textId="77777777" w:rsidR="00DB19F9" w:rsidRDefault="006D3A91">
      <w:pPr>
        <w:pStyle w:val="a0"/>
      </w:pPr>
      <w:r>
        <w:t>Следующим заданием было написать пост по одной из тем по выбору. Я выбрала тему “Работа с библиографией”. Создала файл post6.md и отредактировала его (рис.4).</w:t>
      </w:r>
    </w:p>
    <w:p w14:paraId="4632E316" w14:textId="77777777" w:rsidR="00DB19F9" w:rsidRDefault="006D3A91">
      <w:pPr>
        <w:pStyle w:val="CaptionedFigure"/>
      </w:pPr>
      <w:r>
        <w:rPr>
          <w:noProof/>
        </w:rPr>
        <w:drawing>
          <wp:inline distT="0" distB="0" distL="0" distR="0" wp14:anchorId="4C8FD166" wp14:editId="446109C0">
            <wp:extent cx="5334000" cy="2317683"/>
            <wp:effectExtent l="0" t="0" r="0" b="0"/>
            <wp:docPr id="34" name="Picture" descr="Содержимое файла post6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EA18E" w14:textId="7A744823" w:rsidR="00DB19F9" w:rsidRPr="007A105F" w:rsidRDefault="007A105F" w:rsidP="007A105F">
      <w:pPr>
        <w:pStyle w:val="ImageCaption"/>
        <w:jc w:val="center"/>
        <w:rPr>
          <w:i w:val="0"/>
          <w:iCs/>
        </w:rPr>
      </w:pPr>
      <w:r w:rsidRPr="007A105F">
        <w:rPr>
          <w:i w:val="0"/>
          <w:iCs/>
        </w:rPr>
        <w:t xml:space="preserve">Рис.4. </w:t>
      </w:r>
      <w:r w:rsidR="006D3A91" w:rsidRPr="007A105F">
        <w:rPr>
          <w:i w:val="0"/>
          <w:iCs/>
        </w:rPr>
        <w:t>Содержимое файла post6.md</w:t>
      </w:r>
    </w:p>
    <w:p w14:paraId="62C880E7" w14:textId="2D6EEC31" w:rsidR="00DB19F9" w:rsidRDefault="006D3A91">
      <w:pPr>
        <w:pStyle w:val="a0"/>
      </w:pPr>
      <w:r>
        <w:t>Загр</w:t>
      </w:r>
      <w:r w:rsidR="007A105F">
        <w:t>уз</w:t>
      </w:r>
      <w:r>
        <w:t>ила</w:t>
      </w:r>
      <w:r>
        <w:t xml:space="preserve"> оба поста на GitHub и просмотрела изменения в моем сайте (рис.5)</w:t>
      </w:r>
    </w:p>
    <w:p w14:paraId="41060039" w14:textId="77777777" w:rsidR="00DB19F9" w:rsidRDefault="006D3A91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59BFE077" wp14:editId="31132DA4">
            <wp:extent cx="5334000" cy="1678040"/>
            <wp:effectExtent l="0" t="0" r="0" b="0"/>
            <wp:docPr id="38" name="Picture" descr="Изменения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E437089" w14:textId="47C0FB27" w:rsidR="00DB19F9" w:rsidRPr="007A105F" w:rsidRDefault="007A105F" w:rsidP="007A105F">
      <w:pPr>
        <w:pStyle w:val="ImageCaption"/>
        <w:jc w:val="center"/>
        <w:rPr>
          <w:i w:val="0"/>
          <w:iCs/>
        </w:rPr>
      </w:pPr>
      <w:r w:rsidRPr="007A105F">
        <w:rPr>
          <w:i w:val="0"/>
          <w:iCs/>
        </w:rPr>
        <w:t xml:space="preserve">Рис.5. </w:t>
      </w:r>
      <w:r w:rsidR="006D3A91" w:rsidRPr="007A105F">
        <w:rPr>
          <w:i w:val="0"/>
          <w:iCs/>
        </w:rPr>
        <w:t>Изменения на сайте</w:t>
      </w:r>
    </w:p>
    <w:p w14:paraId="516FDB3D" w14:textId="731207EA" w:rsidR="007A105F" w:rsidRDefault="007A105F">
      <w:pPr>
        <w:rPr>
          <w:i/>
        </w:rPr>
      </w:pPr>
      <w:r>
        <w:br w:type="page"/>
      </w:r>
    </w:p>
    <w:p w14:paraId="15C69C10" w14:textId="77777777" w:rsidR="007A105F" w:rsidRDefault="007A105F">
      <w:pPr>
        <w:pStyle w:val="ImageCaption"/>
      </w:pPr>
    </w:p>
    <w:p w14:paraId="1C410BD7" w14:textId="77777777" w:rsidR="00DB19F9" w:rsidRPr="007A105F" w:rsidRDefault="006D3A91">
      <w:pPr>
        <w:pStyle w:val="1"/>
        <w:rPr>
          <w:color w:val="auto"/>
        </w:rPr>
      </w:pPr>
      <w:bookmarkStart w:id="3" w:name="выводы"/>
      <w:bookmarkEnd w:id="1"/>
      <w:r w:rsidRPr="007A105F">
        <w:rPr>
          <w:color w:val="auto"/>
        </w:rPr>
        <w:t>Выводы</w:t>
      </w:r>
    </w:p>
    <w:p w14:paraId="0670094E" w14:textId="77777777" w:rsidR="00DB19F9" w:rsidRDefault="006D3A91">
      <w:pPr>
        <w:pStyle w:val="FirstParagraph"/>
      </w:pPr>
      <w:r>
        <w:t>Я добавила новую информацию о себе на сайт и новые посты.</w:t>
      </w:r>
      <w:bookmarkStart w:id="4" w:name="refs"/>
      <w:bookmarkEnd w:id="3"/>
      <w:bookmarkEnd w:id="4"/>
    </w:p>
    <w:sectPr w:rsidR="00DB19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8C011" w14:textId="77777777" w:rsidR="006D3A91" w:rsidRDefault="006D3A91">
      <w:pPr>
        <w:spacing w:after="0"/>
      </w:pPr>
      <w:r>
        <w:separator/>
      </w:r>
    </w:p>
  </w:endnote>
  <w:endnote w:type="continuationSeparator" w:id="0">
    <w:p w14:paraId="1D02733C" w14:textId="77777777" w:rsidR="006D3A91" w:rsidRDefault="006D3A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0A7EC" w14:textId="77777777" w:rsidR="006D3A91" w:rsidRDefault="006D3A91">
      <w:r>
        <w:separator/>
      </w:r>
    </w:p>
  </w:footnote>
  <w:footnote w:type="continuationSeparator" w:id="0">
    <w:p w14:paraId="4D5EED13" w14:textId="77777777" w:rsidR="006D3A91" w:rsidRDefault="006D3A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EC29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9CB7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6A820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0F0375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9F9"/>
    <w:rsid w:val="006D3A91"/>
    <w:rsid w:val="007A105F"/>
    <w:rsid w:val="00DB19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DA7EA"/>
  <w15:docId w15:val="{286C2885-DE7B-4A81-B5EF-94B223696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(этап 4)</dc:title>
  <dc:creator>Морозова Ульяна Константиновна</dc:creator>
  <cp:keywords/>
  <cp:lastModifiedBy>Ульяна Морозова</cp:lastModifiedBy>
  <cp:revision>2</cp:revision>
  <dcterms:created xsi:type="dcterms:W3CDTF">2022-05-19T17:57:00Z</dcterms:created>
  <dcterms:modified xsi:type="dcterms:W3CDTF">2022-05-19T18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перационные системы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